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91E6" w14:textId="77777777" w:rsidR="00880396" w:rsidRDefault="00000000">
      <w:pPr>
        <w:jc w:val="center"/>
        <w:rPr>
          <w:b/>
        </w:rPr>
      </w:pPr>
      <w:r>
        <w:rPr>
          <w:b/>
        </w:rPr>
        <w:t xml:space="preserve">CS </w:t>
      </w:r>
      <w:proofErr w:type="gramStart"/>
      <w:r>
        <w:rPr>
          <w:b/>
        </w:rPr>
        <w:t>5001 :</w:t>
      </w:r>
      <w:proofErr w:type="gramEnd"/>
      <w:r>
        <w:rPr>
          <w:b/>
        </w:rPr>
        <w:t xml:space="preserve"> Final Synthesis - Code Based</w:t>
      </w:r>
    </w:p>
    <w:p w14:paraId="46371732" w14:textId="77777777" w:rsidR="00880396" w:rsidRDefault="00880396">
      <w:pPr>
        <w:rPr>
          <w:b/>
        </w:rPr>
      </w:pPr>
    </w:p>
    <w:p w14:paraId="4A81AF8E" w14:textId="77777777" w:rsidR="00880396" w:rsidRDefault="00000000">
      <w:pPr>
        <w:rPr>
          <w:b/>
        </w:rPr>
      </w:pPr>
      <w:r>
        <w:rPr>
          <w:b/>
        </w:rPr>
        <w:t>Description</w:t>
      </w:r>
    </w:p>
    <w:p w14:paraId="6C38C4FB" w14:textId="77777777" w:rsidR="00880396" w:rsidRDefault="00880396"/>
    <w:p w14:paraId="58E9CEB0" w14:textId="77777777" w:rsidR="00880396" w:rsidRDefault="00000000">
      <w:pPr>
        <w:jc w:val="both"/>
      </w:pPr>
      <w:r>
        <w:t xml:space="preserve">For your midterm, I wanted you to prove to me an understanding of theory. For your final, I want to see an understanding of practice. Instead of a final, you’ll be </w:t>
      </w:r>
      <w:r w:rsidRPr="003341F5">
        <w:rPr>
          <w:highlight w:val="yellow"/>
        </w:rPr>
        <w:t>creating a lab manual</w:t>
      </w:r>
      <w:r>
        <w:t xml:space="preserve"> of sorts to accompany this course.</w:t>
      </w:r>
    </w:p>
    <w:p w14:paraId="1CAB195F" w14:textId="77777777" w:rsidR="00880396" w:rsidRDefault="00880396">
      <w:pPr>
        <w:jc w:val="both"/>
      </w:pPr>
    </w:p>
    <w:p w14:paraId="6AF90669" w14:textId="77777777" w:rsidR="00880396" w:rsidRDefault="00000000">
      <w:pPr>
        <w:jc w:val="both"/>
      </w:pPr>
      <w:r>
        <w:t xml:space="preserve">I’d like you to be creative and show me your mastery of the course topic. Each assignment should be 100% original, should </w:t>
      </w:r>
      <w:r w:rsidRPr="001F6D39">
        <w:rPr>
          <w:highlight w:val="yellow"/>
        </w:rPr>
        <w:t>demonstrate you understand the topic</w:t>
      </w:r>
      <w:r>
        <w:t xml:space="preserve">, and provide a </w:t>
      </w:r>
      <w:r w:rsidRPr="001F6D39">
        <w:rPr>
          <w:highlight w:val="yellow"/>
        </w:rPr>
        <w:t>neat, complete, and accurate key (with lots of comments)</w:t>
      </w:r>
      <w:r>
        <w:t xml:space="preserve">. Although you are welcome to look up other assignments for inspiration. Do not just go look up assignments in Java and restate them. This should be your own creation. If I find work that is not original, this will result in 0 credit. </w:t>
      </w:r>
    </w:p>
    <w:p w14:paraId="6E77CD1F" w14:textId="77777777" w:rsidR="00880396" w:rsidRDefault="00880396">
      <w:pPr>
        <w:jc w:val="both"/>
      </w:pPr>
    </w:p>
    <w:p w14:paraId="05051C85" w14:textId="75062BDF" w:rsidR="00880396" w:rsidRDefault="00000000">
      <w:pPr>
        <w:jc w:val="both"/>
      </w:pPr>
      <w:r>
        <w:t xml:space="preserve">Each assignment </w:t>
      </w:r>
      <w:r w:rsidRPr="003341F5">
        <w:rPr>
          <w:highlight w:val="yellow"/>
        </w:rPr>
        <w:t>should not be a repeat or</w:t>
      </w:r>
      <w:r w:rsidR="008C59CE">
        <w:rPr>
          <w:highlight w:val="yellow"/>
        </w:rPr>
        <w:t>2</w:t>
      </w:r>
      <w:r w:rsidRPr="003341F5">
        <w:rPr>
          <w:highlight w:val="yellow"/>
        </w:rPr>
        <w:t xml:space="preserve"> a restatement of the lab you completed</w:t>
      </w:r>
      <w:r>
        <w:t xml:space="preserve">. I wrote the lab assignments. I want to see you use the topic in a different way. </w:t>
      </w:r>
    </w:p>
    <w:p w14:paraId="3023D057" w14:textId="77777777" w:rsidR="00880396" w:rsidRDefault="00880396">
      <w:pPr>
        <w:jc w:val="both"/>
      </w:pPr>
    </w:p>
    <w:p w14:paraId="68FC7205" w14:textId="77777777" w:rsidR="00880396" w:rsidRDefault="00000000">
      <w:pPr>
        <w:jc w:val="both"/>
      </w:pPr>
      <w:r>
        <w:t xml:space="preserve">You may cover multiple topics in a lab </w:t>
      </w:r>
      <w:r>
        <w:rPr>
          <w:u w:val="single"/>
        </w:rPr>
        <w:t>if it makes sense to do so</w:t>
      </w:r>
      <w:r>
        <w:t xml:space="preserve">. If you do so, it is advisable to include a concept map. A concept map is a simple document that lists the concepts and where they can be found within your submission. This ensures that during grading I can find and assess your information. For example: </w:t>
      </w:r>
    </w:p>
    <w:p w14:paraId="37AF108B" w14:textId="77777777" w:rsidR="00880396" w:rsidRDefault="00880396">
      <w:pPr>
        <w:jc w:val="both"/>
      </w:pPr>
    </w:p>
    <w:p w14:paraId="521A7F75" w14:textId="77777777" w:rsidR="00880396" w:rsidRDefault="00880396">
      <w:pPr>
        <w:ind w:left="720"/>
        <w:jc w:val="both"/>
      </w:pPr>
    </w:p>
    <w:tbl>
      <w:tblPr>
        <w:tblStyle w:val="a5"/>
        <w:tblW w:w="8640" w:type="dxa"/>
        <w:tblInd w:w="7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880396" w14:paraId="471BFE5E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898F9" w14:textId="77777777" w:rsidR="0088039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bookmarkStart w:id="0" w:name="_Hlk121254806"/>
            <w:r>
              <w:t>Recursion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170C2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 demonstrated recursion in lab assignment 1: Recipes and Me in the function </w:t>
            </w:r>
            <w:proofErr w:type="spellStart"/>
            <w:r>
              <w:t>load_</w:t>
            </w:r>
            <w:proofErr w:type="gramStart"/>
            <w:r>
              <w:t>recipe</w:t>
            </w:r>
            <w:proofErr w:type="spellEnd"/>
            <w:r>
              <w:t>(</w:t>
            </w:r>
            <w:proofErr w:type="gramEnd"/>
            <w:r>
              <w:t xml:space="preserve">) found on line 13. </w:t>
            </w:r>
          </w:p>
          <w:p w14:paraId="7DBF9651" w14:textId="77777777" w:rsidR="00880396" w:rsidRDefault="00880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F6AB72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he function uses recursion instead of looping to make sure all ingredients are added. </w:t>
            </w:r>
          </w:p>
        </w:tc>
      </w:tr>
      <w:tr w:rsidR="00880396" w14:paraId="55EE19F2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A40B4" w14:textId="77777777" w:rsidR="0088039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Handling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10A16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rror handling was demonstrated in lab assignment 1: Recipes and Me in the </w:t>
            </w:r>
            <w:proofErr w:type="spellStart"/>
            <w:r>
              <w:t>load_</w:t>
            </w:r>
            <w:proofErr w:type="gramStart"/>
            <w:r>
              <w:t>file</w:t>
            </w:r>
            <w:proofErr w:type="spellEnd"/>
            <w:r>
              <w:t>(</w:t>
            </w:r>
            <w:proofErr w:type="gramEnd"/>
            <w:r>
              <w:t xml:space="preserve">) function found on line 102. You’ll notice that I throw the appropriate exception here when the user enters an incorrect file name. </w:t>
            </w:r>
          </w:p>
          <w:p w14:paraId="353CDFE2" w14:textId="77777777" w:rsidR="00880396" w:rsidRDefault="00880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B65BE89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 further demonstrate it in all other functions making sure the user sends the date that’s expected. Those functions </w:t>
            </w:r>
            <w:proofErr w:type="gramStart"/>
            <w:r>
              <w:t>are :</w:t>
            </w:r>
            <w:proofErr w:type="gramEnd"/>
            <w:r>
              <w:t xml:space="preserve"> </w:t>
            </w:r>
          </w:p>
          <w:p w14:paraId="094B7B05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process_data</w:t>
            </w:r>
            <w:proofErr w:type="spellEnd"/>
            <w:r>
              <w:t>(...) on line 45</w:t>
            </w:r>
          </w:p>
          <w:p w14:paraId="2FBB1C00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get_indgrediants</w:t>
            </w:r>
            <w:proofErr w:type="spellEnd"/>
            <w:r>
              <w:t>(...) on line 50</w:t>
            </w:r>
          </w:p>
          <w:p w14:paraId="382DF3C8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notify_user</w:t>
            </w:r>
            <w:proofErr w:type="spellEnd"/>
            <w:r>
              <w:t>(...) on line 67</w:t>
            </w:r>
          </w:p>
        </w:tc>
      </w:tr>
      <w:tr w:rsidR="00880396" w14:paraId="1335D44D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62E09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…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0CFEF" w14:textId="77777777" w:rsidR="0088039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…</w:t>
            </w:r>
          </w:p>
        </w:tc>
      </w:tr>
      <w:tr w:rsidR="00880396" w14:paraId="5A42369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E4499" w14:textId="77777777" w:rsidR="00880396" w:rsidRDefault="00880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A6505" w14:textId="77777777" w:rsidR="00880396" w:rsidRDefault="00880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bookmarkEnd w:id="0"/>
    </w:tbl>
    <w:p w14:paraId="3934835D" w14:textId="77777777" w:rsidR="00880396" w:rsidRDefault="00880396">
      <w:pPr>
        <w:ind w:left="720"/>
        <w:jc w:val="both"/>
      </w:pPr>
    </w:p>
    <w:p w14:paraId="2EA05815" w14:textId="77777777" w:rsidR="00880396" w:rsidRDefault="00880396">
      <w:pPr>
        <w:jc w:val="both"/>
      </w:pPr>
    </w:p>
    <w:p w14:paraId="585FFA8A" w14:textId="77777777" w:rsidR="00880396" w:rsidRDefault="00000000">
      <w:pPr>
        <w:jc w:val="both"/>
      </w:pPr>
      <w:r>
        <w:t>If you have any doubts, come see me during office hours and we’ll take a look at your attempt.</w:t>
      </w:r>
    </w:p>
    <w:p w14:paraId="751B62F6" w14:textId="77777777" w:rsidR="00880396" w:rsidRDefault="00880396"/>
    <w:p w14:paraId="36B0679C" w14:textId="77777777" w:rsidR="00880396" w:rsidRDefault="00000000">
      <w:r>
        <w:t xml:space="preserve">Format: </w:t>
      </w:r>
    </w:p>
    <w:p w14:paraId="2883A969" w14:textId="77777777" w:rsidR="00880396" w:rsidRDefault="00880396"/>
    <w:p w14:paraId="5E06DD89" w14:textId="77777777" w:rsidR="00880396" w:rsidRDefault="00000000">
      <w:pPr>
        <w:ind w:firstLine="720"/>
      </w:pPr>
      <w:r>
        <w:t xml:space="preserve">Topic Introduction: </w:t>
      </w:r>
    </w:p>
    <w:p w14:paraId="486DBA0B" w14:textId="77777777" w:rsidR="00880396" w:rsidRDefault="00880396">
      <w:pPr>
        <w:ind w:firstLine="720"/>
      </w:pPr>
    </w:p>
    <w:p w14:paraId="348719B4" w14:textId="77777777" w:rsidR="00880396" w:rsidRDefault="00000000">
      <w:pPr>
        <w:ind w:left="1440"/>
      </w:pPr>
      <w:r>
        <w:t>An introductory section describing the concept the lab is to address along with a brief explanation of that topic, but not as much as you would include in the mid-way synthesis.</w:t>
      </w:r>
    </w:p>
    <w:p w14:paraId="3DF1E2D6" w14:textId="77777777" w:rsidR="00880396" w:rsidRDefault="00880396">
      <w:pPr>
        <w:ind w:left="1440"/>
      </w:pPr>
    </w:p>
    <w:p w14:paraId="0397FA6C" w14:textId="77777777" w:rsidR="00880396" w:rsidRDefault="00000000">
      <w:pPr>
        <w:ind w:firstLine="720"/>
      </w:pPr>
      <w:r>
        <w:t xml:space="preserve">Assignment Goals: </w:t>
      </w:r>
    </w:p>
    <w:p w14:paraId="786EAA11" w14:textId="77777777" w:rsidR="00880396" w:rsidRDefault="00880396">
      <w:pPr>
        <w:ind w:firstLine="720"/>
      </w:pPr>
    </w:p>
    <w:p w14:paraId="487F4E27" w14:textId="77777777" w:rsidR="00880396" w:rsidRDefault="00000000">
      <w:r>
        <w:tab/>
      </w:r>
      <w:r>
        <w:tab/>
        <w:t>A bulleted list of learning objectives</w:t>
      </w:r>
    </w:p>
    <w:p w14:paraId="56E6114C" w14:textId="77777777" w:rsidR="00880396" w:rsidRDefault="00880396"/>
    <w:p w14:paraId="5332765C" w14:textId="77777777" w:rsidR="00880396" w:rsidRDefault="00000000">
      <w:pPr>
        <w:ind w:firstLine="720"/>
      </w:pPr>
      <w:r>
        <w:t>Assignment Description:</w:t>
      </w:r>
    </w:p>
    <w:p w14:paraId="51F39AE3" w14:textId="77777777" w:rsidR="00880396" w:rsidRDefault="00880396">
      <w:pPr>
        <w:ind w:firstLine="720"/>
      </w:pPr>
    </w:p>
    <w:p w14:paraId="0989CCC9" w14:textId="77777777" w:rsidR="00880396" w:rsidRDefault="00000000">
      <w:pPr>
        <w:ind w:left="1440"/>
      </w:pPr>
      <w:r>
        <w:t xml:space="preserve">A complete description of the assignment including a numbered list of steps, and any starting code you want to provide. </w:t>
      </w:r>
    </w:p>
    <w:p w14:paraId="0681F817" w14:textId="77777777" w:rsidR="00880396" w:rsidRDefault="00880396">
      <w:pPr>
        <w:ind w:left="1440"/>
      </w:pPr>
    </w:p>
    <w:p w14:paraId="43173F41" w14:textId="77777777" w:rsidR="00880396" w:rsidRDefault="00000000">
      <w:r>
        <w:tab/>
        <w:t xml:space="preserve">Key: </w:t>
      </w:r>
    </w:p>
    <w:p w14:paraId="6DE28397" w14:textId="77777777" w:rsidR="00880396" w:rsidRDefault="00000000">
      <w:r>
        <w:tab/>
      </w:r>
      <w:r>
        <w:tab/>
        <w:t xml:space="preserve">The assignment as you would like to have seen it completed. </w:t>
      </w:r>
    </w:p>
    <w:p w14:paraId="25DF3609" w14:textId="77777777" w:rsidR="00880396" w:rsidRDefault="00880396"/>
    <w:p w14:paraId="7F28CC9C" w14:textId="77777777" w:rsidR="00880396" w:rsidRDefault="00000000">
      <w:pPr>
        <w:ind w:firstLine="720"/>
      </w:pPr>
      <w:r>
        <w:t xml:space="preserve">Note: I’m not asking for a rubric, but feel free to include one. </w:t>
      </w:r>
    </w:p>
    <w:p w14:paraId="5B3E789A" w14:textId="77777777" w:rsidR="00880396" w:rsidRDefault="00880396"/>
    <w:p w14:paraId="06A59692" w14:textId="77777777" w:rsidR="00880396" w:rsidRDefault="00880396"/>
    <w:p w14:paraId="198E24BA" w14:textId="77777777" w:rsidR="00880396" w:rsidRDefault="00880396"/>
    <w:p w14:paraId="7D23A432" w14:textId="77777777" w:rsidR="00880396" w:rsidRDefault="00880396"/>
    <w:p w14:paraId="5B5F0DF2" w14:textId="77777777" w:rsidR="00880396" w:rsidRDefault="00000000">
      <w:pPr>
        <w:rPr>
          <w:b/>
        </w:rPr>
      </w:pPr>
      <w:r>
        <w:br w:type="page"/>
      </w:r>
    </w:p>
    <w:p w14:paraId="68A6D973" w14:textId="77777777" w:rsidR="00880396" w:rsidRDefault="00000000">
      <w:pPr>
        <w:rPr>
          <w:b/>
        </w:rPr>
      </w:pPr>
      <w:r>
        <w:rPr>
          <w:b/>
        </w:rPr>
        <w:lastRenderedPageBreak/>
        <w:t xml:space="preserve">Minimum Topics to cover: </w:t>
      </w:r>
    </w:p>
    <w:p w14:paraId="63F0F721" w14:textId="77777777" w:rsidR="00880396" w:rsidRDefault="00880396"/>
    <w:p w14:paraId="2E458B79" w14:textId="77777777" w:rsidR="00880396" w:rsidRDefault="00000000">
      <w:pPr>
        <w:numPr>
          <w:ilvl w:val="0"/>
          <w:numId w:val="3"/>
        </w:numPr>
      </w:pPr>
      <w:r>
        <w:t>Recursion</w:t>
      </w:r>
    </w:p>
    <w:p w14:paraId="3D047CAB" w14:textId="77777777" w:rsidR="00880396" w:rsidRDefault="00000000">
      <w:pPr>
        <w:numPr>
          <w:ilvl w:val="0"/>
          <w:numId w:val="3"/>
        </w:numPr>
      </w:pPr>
      <w:r>
        <w:t>Error Handling in Python</w:t>
      </w:r>
    </w:p>
    <w:p w14:paraId="702F928C" w14:textId="77777777" w:rsidR="00880396" w:rsidRDefault="00000000">
      <w:pPr>
        <w:numPr>
          <w:ilvl w:val="0"/>
          <w:numId w:val="3"/>
        </w:numPr>
      </w:pPr>
      <w:r>
        <w:t>Dictionaries and Sets</w:t>
      </w:r>
    </w:p>
    <w:p w14:paraId="6C15EA4F" w14:textId="77777777" w:rsidR="00880396" w:rsidRDefault="00000000">
      <w:pPr>
        <w:numPr>
          <w:ilvl w:val="0"/>
          <w:numId w:val="3"/>
        </w:numPr>
      </w:pPr>
      <w:r>
        <w:t>Classes (Basic)</w:t>
      </w:r>
    </w:p>
    <w:p w14:paraId="1FCAD6CE" w14:textId="77777777" w:rsidR="00880396" w:rsidRDefault="00000000">
      <w:pPr>
        <w:numPr>
          <w:ilvl w:val="0"/>
          <w:numId w:val="3"/>
        </w:numPr>
      </w:pPr>
      <w:r>
        <w:t>Stacks and Queues</w:t>
      </w:r>
    </w:p>
    <w:p w14:paraId="439F6B49" w14:textId="77777777" w:rsidR="00880396" w:rsidRDefault="00000000">
      <w:pPr>
        <w:numPr>
          <w:ilvl w:val="0"/>
          <w:numId w:val="3"/>
        </w:numPr>
      </w:pPr>
      <w:r>
        <w:t>Efficiency (Very Basic)</w:t>
      </w:r>
    </w:p>
    <w:p w14:paraId="55E3B02D" w14:textId="77777777" w:rsidR="00880396" w:rsidRDefault="00000000">
      <w:pPr>
        <w:numPr>
          <w:ilvl w:val="0"/>
          <w:numId w:val="3"/>
        </w:numPr>
      </w:pPr>
      <w:r>
        <w:t>First half of the semester topic - your choice</w:t>
      </w:r>
    </w:p>
    <w:p w14:paraId="1AEA9454" w14:textId="77777777" w:rsidR="00880396" w:rsidRDefault="00000000">
      <w:pPr>
        <w:numPr>
          <w:ilvl w:val="0"/>
          <w:numId w:val="3"/>
        </w:numPr>
      </w:pPr>
      <w:r>
        <w:t>First half of the semester topic - your choice</w:t>
      </w:r>
    </w:p>
    <w:p w14:paraId="34491629" w14:textId="77777777" w:rsidR="00880396" w:rsidRDefault="00880396">
      <w:pPr>
        <w:ind w:left="720"/>
      </w:pPr>
    </w:p>
    <w:p w14:paraId="72E3ECD9" w14:textId="77777777" w:rsidR="00880396" w:rsidRDefault="00000000">
      <w:pPr>
        <w:rPr>
          <w:b/>
        </w:rPr>
      </w:pPr>
      <w:proofErr w:type="gramStart"/>
      <w:r>
        <w:rPr>
          <w:b/>
        </w:rPr>
        <w:t>Scoring :</w:t>
      </w:r>
      <w:proofErr w:type="gramEnd"/>
    </w:p>
    <w:p w14:paraId="2D022563" w14:textId="77777777" w:rsidR="00880396" w:rsidRDefault="00880396">
      <w:pPr>
        <w:rPr>
          <w:b/>
        </w:rPr>
      </w:pPr>
    </w:p>
    <w:p w14:paraId="466117D0" w14:textId="77777777" w:rsidR="00880396" w:rsidRDefault="00000000">
      <w:pPr>
        <w:ind w:left="720"/>
      </w:pPr>
      <w:r>
        <w:t>Each section will be considered individually based on completeness, accuracy, and quality. An Additional 10 points will also be considered for overall quality and design in a separate category.</w:t>
      </w:r>
    </w:p>
    <w:p w14:paraId="15DB6008" w14:textId="77777777" w:rsidR="00880396" w:rsidRDefault="00880396">
      <w:pPr>
        <w:ind w:left="720"/>
      </w:pPr>
    </w:p>
    <w:p w14:paraId="1BFFC1BD" w14:textId="77777777" w:rsidR="00880396" w:rsidRDefault="00000000">
      <w:pPr>
        <w:ind w:left="720"/>
      </w:pPr>
      <w:r>
        <w:t xml:space="preserve">Introduction and </w:t>
      </w:r>
      <w:proofErr w:type="gramStart"/>
      <w:r>
        <w:t>goals :</w:t>
      </w:r>
      <w:proofErr w:type="gramEnd"/>
      <w:r>
        <w:t xml:space="preserve"> 3 Points</w:t>
      </w:r>
    </w:p>
    <w:p w14:paraId="3DB8374B" w14:textId="77777777" w:rsidR="00880396" w:rsidRDefault="00000000">
      <w:pPr>
        <w:ind w:left="720" w:firstLine="720"/>
      </w:pPr>
      <w:r>
        <w:t>Was the topic explained well?</w:t>
      </w:r>
    </w:p>
    <w:p w14:paraId="5F2E0499" w14:textId="77777777" w:rsidR="00880396" w:rsidRDefault="00000000">
      <w:pPr>
        <w:ind w:left="720" w:firstLine="720"/>
      </w:pPr>
      <w:r>
        <w:t xml:space="preserve">Are the goals complete and do they match the section? </w:t>
      </w:r>
    </w:p>
    <w:p w14:paraId="03733EF2" w14:textId="77777777" w:rsidR="00880396" w:rsidRDefault="00880396">
      <w:pPr>
        <w:ind w:left="720"/>
      </w:pPr>
    </w:p>
    <w:p w14:paraId="774289D3" w14:textId="77777777" w:rsidR="00880396" w:rsidRDefault="00000000">
      <w:pPr>
        <w:ind w:left="720"/>
      </w:pPr>
      <w:r>
        <w:t>Problem/</w:t>
      </w:r>
      <w:proofErr w:type="gramStart"/>
      <w:r>
        <w:t>Key :</w:t>
      </w:r>
      <w:proofErr w:type="gramEnd"/>
      <w:r>
        <w:t xml:space="preserve"> 7 Points</w:t>
      </w:r>
    </w:p>
    <w:p w14:paraId="4EAE6188" w14:textId="77777777" w:rsidR="00880396" w:rsidRDefault="00000000">
      <w:pPr>
        <w:ind w:left="720"/>
      </w:pPr>
      <w:r>
        <w:tab/>
        <w:t>Was the problem challenging enough?</w:t>
      </w:r>
    </w:p>
    <w:p w14:paraId="12E07E3E" w14:textId="77777777" w:rsidR="00880396" w:rsidRDefault="00000000">
      <w:pPr>
        <w:ind w:left="1440"/>
      </w:pPr>
      <w:r>
        <w:t xml:space="preserve">Did the overall assignment show </w:t>
      </w:r>
      <w:proofErr w:type="gramStart"/>
      <w:r>
        <w:t>understanding</w:t>
      </w:r>
      <w:proofErr w:type="gramEnd"/>
      <w:r>
        <w:t xml:space="preserve"> of your understanding of the topic?</w:t>
      </w:r>
    </w:p>
    <w:p w14:paraId="4957D036" w14:textId="77777777" w:rsidR="00880396" w:rsidRDefault="00880396">
      <w:pPr>
        <w:ind w:left="720"/>
      </w:pPr>
    </w:p>
    <w:p w14:paraId="48DB9097" w14:textId="77777777" w:rsidR="00880396" w:rsidRDefault="00000000">
      <w:pPr>
        <w:ind w:left="720"/>
      </w:pPr>
      <w:r>
        <w:t xml:space="preserve">Additional </w:t>
      </w:r>
      <w:proofErr w:type="gramStart"/>
      <w:r>
        <w:t>adjustments :</w:t>
      </w:r>
      <w:proofErr w:type="gramEnd"/>
      <w:r>
        <w:t xml:space="preserve"> </w:t>
      </w:r>
    </w:p>
    <w:p w14:paraId="2A46DD0E" w14:textId="77777777" w:rsidR="00880396" w:rsidRDefault="00880396">
      <w:pPr>
        <w:ind w:left="720"/>
      </w:pPr>
    </w:p>
    <w:p w14:paraId="7B9B20A6" w14:textId="77777777" w:rsidR="00880396" w:rsidRDefault="00000000">
      <w:pPr>
        <w:ind w:left="1440"/>
      </w:pPr>
      <w:r>
        <w:t xml:space="preserve">Section </w:t>
      </w:r>
      <w:proofErr w:type="gramStart"/>
      <w:r>
        <w:t>quality :</w:t>
      </w:r>
      <w:proofErr w:type="gramEnd"/>
      <w:r>
        <w:t xml:space="preserve"> Points in a separate category, but additional points might be deducted per module if all the entire report points are deducted. </w:t>
      </w:r>
    </w:p>
    <w:p w14:paraId="094073D9" w14:textId="77777777" w:rsidR="00880396" w:rsidRDefault="00000000">
      <w:pPr>
        <w:ind w:left="720"/>
      </w:pPr>
      <w:r>
        <w:tab/>
      </w:r>
      <w:r>
        <w:tab/>
        <w:t>Was the grammar correct?</w:t>
      </w:r>
    </w:p>
    <w:p w14:paraId="08A902E8" w14:textId="77777777" w:rsidR="00880396" w:rsidRDefault="00000000">
      <w:pPr>
        <w:ind w:left="720"/>
      </w:pPr>
      <w:r>
        <w:tab/>
      </w:r>
      <w:r>
        <w:tab/>
        <w:t>Was the overall structure neat and organized?</w:t>
      </w:r>
    </w:p>
    <w:p w14:paraId="56E1452A" w14:textId="77777777" w:rsidR="00880396" w:rsidRDefault="00000000">
      <w:pPr>
        <w:ind w:left="720"/>
      </w:pPr>
      <w:r>
        <w:tab/>
      </w:r>
      <w:r>
        <w:tab/>
        <w:t>Was the code correct and written well?</w:t>
      </w:r>
    </w:p>
    <w:p w14:paraId="1B272FA8" w14:textId="77777777" w:rsidR="00880396" w:rsidRDefault="00880396">
      <w:pPr>
        <w:ind w:left="720"/>
      </w:pPr>
    </w:p>
    <w:p w14:paraId="495BF9E0" w14:textId="77777777" w:rsidR="00880396" w:rsidRDefault="00000000">
      <w:pPr>
        <w:ind w:left="720"/>
      </w:pPr>
      <w:r>
        <w:tab/>
      </w:r>
      <w:proofErr w:type="gramStart"/>
      <w:r>
        <w:t>Originality :</w:t>
      </w:r>
      <w:proofErr w:type="gramEnd"/>
      <w:r>
        <w:t xml:space="preserve"> up to 100% deduction </w:t>
      </w:r>
    </w:p>
    <w:p w14:paraId="688DE8E7" w14:textId="77777777" w:rsidR="00880396" w:rsidRDefault="00000000">
      <w:pPr>
        <w:ind w:left="720"/>
      </w:pPr>
      <w:r>
        <w:tab/>
      </w:r>
      <w:r>
        <w:tab/>
        <w:t>Was the section original or just restated from an existing assignment?</w:t>
      </w:r>
    </w:p>
    <w:p w14:paraId="272CE0A7" w14:textId="77777777" w:rsidR="00880396" w:rsidRDefault="00000000">
      <w:pPr>
        <w:ind w:left="720"/>
      </w:pPr>
      <w:r>
        <w:tab/>
      </w:r>
      <w:r>
        <w:tab/>
        <w:t>Was it a direct copy from another source?</w:t>
      </w:r>
    </w:p>
    <w:p w14:paraId="7FB32E5F" w14:textId="77777777" w:rsidR="00880396" w:rsidRDefault="00880396">
      <w:pPr>
        <w:ind w:left="720"/>
      </w:pPr>
    </w:p>
    <w:p w14:paraId="1806EC33" w14:textId="77777777" w:rsidR="00880396" w:rsidRDefault="00880396">
      <w:pPr>
        <w:ind w:left="720"/>
      </w:pPr>
    </w:p>
    <w:p w14:paraId="5CA01367" w14:textId="77777777" w:rsidR="00880396" w:rsidRDefault="00880396">
      <w:pPr>
        <w:ind w:left="720"/>
      </w:pPr>
    </w:p>
    <w:p w14:paraId="04153D13" w14:textId="77777777" w:rsidR="00880396" w:rsidRDefault="00880396">
      <w:pPr>
        <w:ind w:left="720"/>
      </w:pPr>
    </w:p>
    <w:p w14:paraId="3DD4AF89" w14:textId="77777777" w:rsidR="00880396" w:rsidRDefault="00880396">
      <w:pPr>
        <w:ind w:left="720"/>
      </w:pPr>
    </w:p>
    <w:p w14:paraId="235EE600" w14:textId="77777777" w:rsidR="00880396" w:rsidRDefault="00880396"/>
    <w:p w14:paraId="0AAA4F91" w14:textId="77777777" w:rsidR="00880396" w:rsidRDefault="00880396"/>
    <w:p w14:paraId="42BB1EAE" w14:textId="77777777" w:rsidR="00880396" w:rsidRDefault="00000000">
      <w:pPr>
        <w:rPr>
          <w:b/>
        </w:rPr>
      </w:pPr>
      <w:r>
        <w:rPr>
          <w:b/>
        </w:rPr>
        <w:lastRenderedPageBreak/>
        <w:t>Final Submission</w:t>
      </w:r>
    </w:p>
    <w:p w14:paraId="1F94CB1C" w14:textId="77777777" w:rsidR="00880396" w:rsidRDefault="00880396"/>
    <w:p w14:paraId="2A40B91B" w14:textId="77777777" w:rsidR="00880396" w:rsidRDefault="00000000">
      <w:pPr>
        <w:ind w:left="720"/>
      </w:pPr>
      <w:r>
        <w:t xml:space="preserve">Your final submission should also include a basic cover </w:t>
      </w:r>
      <w:proofErr w:type="gramStart"/>
      <w:r>
        <w:t>page(</w:t>
      </w:r>
      <w:proofErr w:type="gramEnd"/>
      <w:r>
        <w:t xml:space="preserve">title, course, name, date, </w:t>
      </w:r>
      <w:proofErr w:type="spellStart"/>
      <w:r>
        <w:t>etc</w:t>
      </w:r>
      <w:proofErr w:type="spellEnd"/>
      <w:r>
        <w:t xml:space="preserve">), an index for all of your chapters, and your content. File format needs to be pdf or html. </w:t>
      </w:r>
    </w:p>
    <w:p w14:paraId="100A02AC" w14:textId="77777777" w:rsidR="00880396" w:rsidRDefault="00880396">
      <w:pPr>
        <w:ind w:left="720"/>
      </w:pPr>
    </w:p>
    <w:p w14:paraId="6B154D5C" w14:textId="77777777" w:rsidR="00880396" w:rsidRDefault="00000000">
      <w:pPr>
        <w:ind w:left="720"/>
      </w:pPr>
      <w:r>
        <w:t xml:space="preserve">Tips: </w:t>
      </w:r>
    </w:p>
    <w:p w14:paraId="2B45AA33" w14:textId="77777777" w:rsidR="00880396" w:rsidRDefault="00000000">
      <w:pPr>
        <w:numPr>
          <w:ilvl w:val="0"/>
          <w:numId w:val="2"/>
        </w:numPr>
        <w:ind w:left="1440"/>
      </w:pPr>
      <w:r>
        <w:t xml:space="preserve">Have fun with it. Create a theme and try to stay on that theme. </w:t>
      </w:r>
    </w:p>
    <w:p w14:paraId="2A9F3009" w14:textId="77777777" w:rsidR="00880396" w:rsidRDefault="00000000">
      <w:pPr>
        <w:numPr>
          <w:ilvl w:val="0"/>
          <w:numId w:val="2"/>
        </w:numPr>
        <w:ind w:left="1440"/>
      </w:pPr>
      <w:r>
        <w:t xml:space="preserve">Don’t wait until it is due. Create your content as we go through the semester. </w:t>
      </w:r>
    </w:p>
    <w:p w14:paraId="38028404" w14:textId="77777777" w:rsidR="00880396" w:rsidRDefault="00880396">
      <w:pPr>
        <w:ind w:left="720"/>
      </w:pPr>
    </w:p>
    <w:p w14:paraId="538F5083" w14:textId="77777777" w:rsidR="00880396" w:rsidRDefault="00000000">
      <w:pPr>
        <w:ind w:left="720"/>
      </w:pPr>
      <w:r>
        <w:t xml:space="preserve">Your submission does not have to look exactly like this, but here’s an example to better explain my expectations: </w:t>
      </w:r>
    </w:p>
    <w:p w14:paraId="3C10A13C" w14:textId="77777777" w:rsidR="00880396" w:rsidRDefault="00880396">
      <w:pPr>
        <w:ind w:left="720"/>
      </w:pPr>
    </w:p>
    <w:p w14:paraId="650646FF" w14:textId="77777777" w:rsidR="00880396" w:rsidRDefault="00000000">
      <w:pPr>
        <w:ind w:left="720"/>
      </w:pPr>
      <w:hyperlink r:id="rId7">
        <w:r>
          <w:rPr>
            <w:color w:val="0000EE"/>
            <w:u w:val="single"/>
          </w:rPr>
          <w:t>Example Synthesis Chapter - Project</w:t>
        </w:r>
      </w:hyperlink>
    </w:p>
    <w:p w14:paraId="3CDE9A6D" w14:textId="77777777" w:rsidR="00880396" w:rsidRDefault="00880396"/>
    <w:p w14:paraId="42D70FC1" w14:textId="77777777" w:rsidR="00880396" w:rsidRDefault="00000000">
      <w:pPr>
        <w:rPr>
          <w:b/>
        </w:rPr>
      </w:pPr>
      <w:r>
        <w:rPr>
          <w:b/>
        </w:rPr>
        <w:t>Grading Statement</w:t>
      </w:r>
    </w:p>
    <w:p w14:paraId="4F8435E1" w14:textId="77777777" w:rsidR="00880396" w:rsidRDefault="00000000">
      <w:r>
        <w:t xml:space="preserve"> </w:t>
      </w:r>
    </w:p>
    <w:p w14:paraId="1E13DF9E" w14:textId="77777777" w:rsidR="00880396" w:rsidRDefault="00000000">
      <w:pPr>
        <w:ind w:left="720"/>
      </w:pPr>
      <w:r>
        <w:t>Submit a grading statement that uses the rubric correctly and assign yourself a grade. There is no guarantee you’ll get this grade, but I’d like to see what you think you deserve.</w:t>
      </w:r>
    </w:p>
    <w:p w14:paraId="7B7672EE" w14:textId="77777777" w:rsidR="00880396" w:rsidRDefault="00880396">
      <w:pPr>
        <w:rPr>
          <w:b/>
        </w:rPr>
      </w:pPr>
    </w:p>
    <w:p w14:paraId="0A24200E" w14:textId="77777777" w:rsidR="00880396" w:rsidRDefault="00000000">
      <w:pPr>
        <w:rPr>
          <w:b/>
        </w:rPr>
      </w:pPr>
      <w:r>
        <w:rPr>
          <w:b/>
        </w:rPr>
        <w:t>Addendum: Project Option</w:t>
      </w:r>
    </w:p>
    <w:p w14:paraId="26EE7BD9" w14:textId="77777777" w:rsidR="00880396" w:rsidRDefault="00880396">
      <w:pPr>
        <w:rPr>
          <w:b/>
        </w:rPr>
      </w:pPr>
    </w:p>
    <w:p w14:paraId="2612079B" w14:textId="77777777" w:rsidR="00880396" w:rsidRDefault="00000000">
      <w:pPr>
        <w:ind w:left="720"/>
      </w:pPr>
      <w:r>
        <w:t xml:space="preserve">If you’d like to submit your final as a project instead, we can discuss this. You’ll need to write a proposal to make sure the complexity of your project makes up for the reduced amount of narrative. A project also requires a concept map instead of making it optional, and you’ll need to make sure to include a well written grading statement. </w:t>
      </w:r>
    </w:p>
    <w:p w14:paraId="1CBA7BA2" w14:textId="77777777" w:rsidR="00880396" w:rsidRDefault="00880396">
      <w:pPr>
        <w:rPr>
          <w:b/>
        </w:rPr>
      </w:pPr>
    </w:p>
    <w:p w14:paraId="3925C3C7" w14:textId="77777777" w:rsidR="00880396" w:rsidRDefault="00880396">
      <w:pPr>
        <w:rPr>
          <w:b/>
        </w:rPr>
      </w:pPr>
    </w:p>
    <w:p w14:paraId="78D47F88" w14:textId="77777777" w:rsidR="00880396" w:rsidRDefault="00880396">
      <w:pPr>
        <w:rPr>
          <w:b/>
        </w:rPr>
      </w:pPr>
    </w:p>
    <w:p w14:paraId="0B2D873C" w14:textId="77777777" w:rsidR="00880396" w:rsidRDefault="00880396">
      <w:pPr>
        <w:rPr>
          <w:b/>
        </w:rPr>
      </w:pPr>
    </w:p>
    <w:p w14:paraId="6CA9C1F7" w14:textId="77777777" w:rsidR="00880396" w:rsidRDefault="00880396">
      <w:pPr>
        <w:rPr>
          <w:b/>
        </w:rPr>
      </w:pPr>
    </w:p>
    <w:p w14:paraId="47831146" w14:textId="77777777" w:rsidR="00880396" w:rsidRDefault="00880396">
      <w:pPr>
        <w:rPr>
          <w:b/>
        </w:rPr>
      </w:pPr>
    </w:p>
    <w:p w14:paraId="0A3A7DAE" w14:textId="77777777" w:rsidR="00880396" w:rsidRDefault="00880396">
      <w:pPr>
        <w:rPr>
          <w:b/>
        </w:rPr>
      </w:pPr>
    </w:p>
    <w:p w14:paraId="00F42820" w14:textId="77777777" w:rsidR="00880396" w:rsidRDefault="00880396">
      <w:pPr>
        <w:rPr>
          <w:b/>
        </w:rPr>
      </w:pPr>
    </w:p>
    <w:p w14:paraId="31B3F1AC" w14:textId="77777777" w:rsidR="00880396" w:rsidRDefault="00880396">
      <w:pPr>
        <w:rPr>
          <w:b/>
        </w:rPr>
      </w:pPr>
    </w:p>
    <w:p w14:paraId="5F4B271B" w14:textId="77777777" w:rsidR="00880396" w:rsidRDefault="00880396">
      <w:pPr>
        <w:rPr>
          <w:b/>
        </w:rPr>
      </w:pPr>
    </w:p>
    <w:p w14:paraId="6128110F" w14:textId="77777777" w:rsidR="00880396" w:rsidRDefault="00880396">
      <w:pPr>
        <w:rPr>
          <w:b/>
        </w:rPr>
      </w:pPr>
    </w:p>
    <w:p w14:paraId="5923514D" w14:textId="77777777" w:rsidR="00880396" w:rsidRDefault="00880396">
      <w:pPr>
        <w:rPr>
          <w:b/>
        </w:rPr>
      </w:pPr>
    </w:p>
    <w:p w14:paraId="3AF2E38B" w14:textId="77777777" w:rsidR="00880396" w:rsidRDefault="00880396">
      <w:pPr>
        <w:rPr>
          <w:b/>
        </w:rPr>
      </w:pPr>
    </w:p>
    <w:p w14:paraId="13102CE8" w14:textId="77777777" w:rsidR="00880396" w:rsidRDefault="00880396">
      <w:pPr>
        <w:rPr>
          <w:b/>
        </w:rPr>
      </w:pPr>
    </w:p>
    <w:p w14:paraId="6E9778D9" w14:textId="77777777" w:rsidR="00880396" w:rsidRDefault="00880396">
      <w:pPr>
        <w:rPr>
          <w:b/>
        </w:rPr>
      </w:pPr>
    </w:p>
    <w:p w14:paraId="4404225B" w14:textId="77777777" w:rsidR="00880396" w:rsidRDefault="00880396">
      <w:pPr>
        <w:rPr>
          <w:b/>
        </w:rPr>
      </w:pPr>
    </w:p>
    <w:p w14:paraId="6DA6CAE8" w14:textId="77777777" w:rsidR="00880396" w:rsidRDefault="00880396">
      <w:pPr>
        <w:rPr>
          <w:b/>
        </w:rPr>
      </w:pPr>
    </w:p>
    <w:p w14:paraId="32C31BEB" w14:textId="77777777" w:rsidR="00880396" w:rsidRDefault="00880396">
      <w:pPr>
        <w:rPr>
          <w:b/>
        </w:rPr>
      </w:pPr>
    </w:p>
    <w:p w14:paraId="0212E71C" w14:textId="77777777" w:rsidR="00880396" w:rsidRDefault="00880396">
      <w:pPr>
        <w:rPr>
          <w:b/>
        </w:rPr>
      </w:pPr>
    </w:p>
    <w:p w14:paraId="2A38BD65" w14:textId="77777777" w:rsidR="00880396" w:rsidRDefault="00000000">
      <w:pPr>
        <w:rPr>
          <w:b/>
        </w:rPr>
      </w:pPr>
      <w:r>
        <w:rPr>
          <w:b/>
        </w:rPr>
        <w:t>Rubric</w:t>
      </w:r>
    </w:p>
    <w:p w14:paraId="5DC68337" w14:textId="77777777" w:rsidR="00880396" w:rsidRDefault="00880396"/>
    <w:tbl>
      <w:tblPr>
        <w:tblStyle w:val="a6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710"/>
        <w:gridCol w:w="1650"/>
      </w:tblGrid>
      <w:tr w:rsidR="00880396" w14:paraId="036236D4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A4B650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1 :</w:t>
            </w:r>
            <w:proofErr w:type="gramEnd"/>
            <w:r>
              <w:t xml:space="preserve"> Recursion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2F308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3B9B363E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E09FA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2 :</w:t>
            </w:r>
            <w:proofErr w:type="gramEnd"/>
            <w:r>
              <w:t xml:space="preserve"> Error Handling in Python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1B28B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57789905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CC7C2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3 :</w:t>
            </w:r>
            <w:proofErr w:type="gramEnd"/>
            <w:r>
              <w:t xml:space="preserve"> Dictionaries and Sets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83225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6091025D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33E04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4 :</w:t>
            </w:r>
            <w:proofErr w:type="gramEnd"/>
            <w:r>
              <w:t xml:space="preserve"> Classes (Basic)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EFA31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7BF51A5A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49E73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5 :</w:t>
            </w:r>
            <w:proofErr w:type="gramEnd"/>
            <w:r>
              <w:t xml:space="preserve"> Stacks and Queues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F747F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54CAA060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0F652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6 :</w:t>
            </w:r>
            <w:proofErr w:type="gramEnd"/>
            <w:r>
              <w:t xml:space="preserve"> Efficiency (Very Basic)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65294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01CB966A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76DF2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7 :</w:t>
            </w:r>
            <w:proofErr w:type="gramEnd"/>
            <w:r>
              <w:t xml:space="preserve"> First half of the semester topic - your choice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1CC69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473561E8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611CF" w14:textId="77777777" w:rsidR="00880396" w:rsidRDefault="00000000">
            <w:pPr>
              <w:widowControl w:val="0"/>
              <w:spacing w:line="240" w:lineRule="auto"/>
            </w:pPr>
            <w:r>
              <w:t xml:space="preserve">Concept </w:t>
            </w:r>
            <w:proofErr w:type="gramStart"/>
            <w:r>
              <w:t>8 :</w:t>
            </w:r>
            <w:proofErr w:type="gramEnd"/>
            <w:r>
              <w:t xml:space="preserve"> First half of the semester topic - your choice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61FF8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27F01F44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9E1F0" w14:textId="77777777" w:rsidR="00880396" w:rsidRDefault="00000000">
            <w:pPr>
              <w:widowControl w:val="0"/>
              <w:spacing w:line="240" w:lineRule="auto"/>
            </w:pPr>
            <w:r>
              <w:t>Overall Qualit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D9A2A" w14:textId="77777777" w:rsidR="00880396" w:rsidRDefault="00000000">
            <w:pPr>
              <w:widowControl w:val="0"/>
              <w:spacing w:line="240" w:lineRule="auto"/>
            </w:pPr>
            <w:r>
              <w:t>10 Points</w:t>
            </w:r>
          </w:p>
        </w:tc>
      </w:tr>
      <w:tr w:rsidR="00880396" w14:paraId="4D025D31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3DA8" w14:textId="77777777" w:rsidR="00880396" w:rsidRDefault="0000000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otal Possible Points (without a bonus)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63A96" w14:textId="77777777" w:rsidR="00880396" w:rsidRDefault="0000000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  <w:color w:val="FF0000"/>
              </w:rPr>
              <w:t>90</w:t>
            </w:r>
            <w:r>
              <w:rPr>
                <w:b/>
              </w:rPr>
              <w:t>/100Points</w:t>
            </w:r>
          </w:p>
        </w:tc>
      </w:tr>
      <w:tr w:rsidR="00880396" w14:paraId="78DC6A98" w14:textId="77777777">
        <w:tc>
          <w:tcPr>
            <w:tcW w:w="771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DEC53" w14:textId="77777777" w:rsidR="00880396" w:rsidRDefault="00000000">
            <w:pPr>
              <w:widowControl w:val="0"/>
              <w:spacing w:line="240" w:lineRule="auto"/>
            </w:pPr>
            <w:r>
              <w:t>Possible adjustments</w:t>
            </w:r>
          </w:p>
        </w:tc>
        <w:tc>
          <w:tcPr>
            <w:tcW w:w="165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02FF4" w14:textId="77777777" w:rsidR="00880396" w:rsidRDefault="00880396">
            <w:pPr>
              <w:widowControl w:val="0"/>
              <w:spacing w:line="240" w:lineRule="auto"/>
            </w:pPr>
          </w:p>
        </w:tc>
      </w:tr>
      <w:tr w:rsidR="00880396" w14:paraId="65CB93A5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249F2" w14:textId="77777777" w:rsidR="00880396" w:rsidRDefault="00000000">
            <w:pPr>
              <w:widowControl w:val="0"/>
              <w:spacing w:line="240" w:lineRule="auto"/>
            </w:pPr>
            <w:r>
              <w:t>Bonus Points for creativity and going above and beyond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BA526" w14:textId="77777777" w:rsidR="00880396" w:rsidRDefault="00000000">
            <w:pPr>
              <w:widowControl w:val="0"/>
              <w:spacing w:line="240" w:lineRule="auto"/>
            </w:pPr>
            <w:r>
              <w:t xml:space="preserve">+10 Points </w:t>
            </w:r>
          </w:p>
        </w:tc>
      </w:tr>
      <w:tr w:rsidR="00880396" w14:paraId="159794DB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C100F" w14:textId="77777777" w:rsidR="00880396" w:rsidRDefault="00000000">
            <w:pPr>
              <w:widowControl w:val="0"/>
              <w:spacing w:line="240" w:lineRule="auto"/>
            </w:pPr>
            <w:r>
              <w:t>Additional chapter not requested (repeatable)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0F799" w14:textId="77777777" w:rsidR="00880396" w:rsidRDefault="00000000">
            <w:pPr>
              <w:widowControl w:val="0"/>
              <w:spacing w:line="240" w:lineRule="auto"/>
            </w:pPr>
            <w:r>
              <w:t xml:space="preserve">+10 Points </w:t>
            </w:r>
          </w:p>
        </w:tc>
      </w:tr>
      <w:tr w:rsidR="00880396" w14:paraId="48A6A37B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65B2A" w14:textId="77777777" w:rsidR="00880396" w:rsidRDefault="00000000">
            <w:pPr>
              <w:widowControl w:val="0"/>
              <w:spacing w:line="240" w:lineRule="auto"/>
            </w:pPr>
            <w:r>
              <w:t>Extra complexity or outstanding qualit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450A6" w14:textId="77777777" w:rsidR="00880396" w:rsidRDefault="00000000">
            <w:pPr>
              <w:widowControl w:val="0"/>
              <w:spacing w:line="240" w:lineRule="auto"/>
            </w:pPr>
            <w:r>
              <w:t xml:space="preserve">+10 Points </w:t>
            </w:r>
          </w:p>
        </w:tc>
      </w:tr>
      <w:tr w:rsidR="00880396" w14:paraId="42096DB2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A81D9" w14:textId="77777777" w:rsidR="00880396" w:rsidRDefault="00000000">
            <w:pPr>
              <w:widowControl w:val="0"/>
              <w:spacing w:line="240" w:lineRule="auto"/>
            </w:pPr>
            <w:r>
              <w:t>Work originalit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42558" w14:textId="77777777" w:rsidR="00880396" w:rsidRDefault="00000000">
            <w:pPr>
              <w:widowControl w:val="0"/>
              <w:spacing w:line="240" w:lineRule="auto"/>
            </w:pPr>
            <w:r>
              <w:t>-100 Points</w:t>
            </w:r>
          </w:p>
        </w:tc>
      </w:tr>
      <w:tr w:rsidR="00880396" w14:paraId="33C0864F" w14:textId="77777777">
        <w:tc>
          <w:tcPr>
            <w:tcW w:w="7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21F80" w14:textId="77777777" w:rsidR="00880396" w:rsidRDefault="00000000">
            <w:pPr>
              <w:widowControl w:val="0"/>
              <w:spacing w:line="240" w:lineRule="auto"/>
            </w:pPr>
            <w:r>
              <w:t>Code quality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6988" w14:textId="77777777" w:rsidR="00880396" w:rsidRDefault="00000000">
            <w:pPr>
              <w:widowControl w:val="0"/>
              <w:spacing w:line="240" w:lineRule="auto"/>
            </w:pPr>
            <w:r>
              <w:t>-50 Points</w:t>
            </w:r>
          </w:p>
        </w:tc>
      </w:tr>
    </w:tbl>
    <w:p w14:paraId="7BED60EF" w14:textId="77777777" w:rsidR="00880396" w:rsidRDefault="00880396"/>
    <w:p w14:paraId="5CACA1AA" w14:textId="77777777" w:rsidR="00880396" w:rsidRDefault="00000000">
      <w:r>
        <w:t>All work must be 100% original and I reserve the right to ask you to explain any part of your submission. You will automatically receive 0 credit on the entire assignment if it is copied from an online source or another student. The only assistance for this project should be from your TA or your professor.</w:t>
      </w:r>
    </w:p>
    <w:sectPr w:rsidR="0088039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1C27" w14:textId="77777777" w:rsidR="00622B93" w:rsidRDefault="00622B93" w:rsidP="001F6D39">
      <w:pPr>
        <w:spacing w:line="240" w:lineRule="auto"/>
      </w:pPr>
      <w:r>
        <w:separator/>
      </w:r>
    </w:p>
  </w:endnote>
  <w:endnote w:type="continuationSeparator" w:id="0">
    <w:p w14:paraId="0814A666" w14:textId="77777777" w:rsidR="00622B93" w:rsidRDefault="00622B93" w:rsidP="001F6D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73AD4" w14:textId="77777777" w:rsidR="00622B93" w:rsidRDefault="00622B93" w:rsidP="001F6D39">
      <w:pPr>
        <w:spacing w:line="240" w:lineRule="auto"/>
      </w:pPr>
      <w:r>
        <w:separator/>
      </w:r>
    </w:p>
  </w:footnote>
  <w:footnote w:type="continuationSeparator" w:id="0">
    <w:p w14:paraId="4295064C" w14:textId="77777777" w:rsidR="00622B93" w:rsidRDefault="00622B93" w:rsidP="001F6D3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E1736"/>
    <w:multiLevelType w:val="multilevel"/>
    <w:tmpl w:val="524C7C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7804D44"/>
    <w:multiLevelType w:val="multilevel"/>
    <w:tmpl w:val="EE56E5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C984F11"/>
    <w:multiLevelType w:val="multilevel"/>
    <w:tmpl w:val="0FB2768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 w16cid:durableId="2094738899">
    <w:abstractNumId w:val="0"/>
  </w:num>
  <w:num w:numId="2" w16cid:durableId="58552669">
    <w:abstractNumId w:val="1"/>
  </w:num>
  <w:num w:numId="3" w16cid:durableId="13205722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MDYyMzK0NDM3NDJQ0lEKTi0uzszPAykwrAUAsp30HSwAAAA="/>
  </w:docVars>
  <w:rsids>
    <w:rsidRoot w:val="00880396"/>
    <w:rsid w:val="001F6D39"/>
    <w:rsid w:val="003341F5"/>
    <w:rsid w:val="003A730F"/>
    <w:rsid w:val="00622B93"/>
    <w:rsid w:val="00880396"/>
    <w:rsid w:val="008C59CE"/>
    <w:rsid w:val="00DC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F9AA88"/>
  <w15:docId w15:val="{99212D82-83C4-4ED5-9B60-4F19DA56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header"/>
    <w:basedOn w:val="a"/>
    <w:link w:val="a8"/>
    <w:uiPriority w:val="99"/>
    <w:unhideWhenUsed/>
    <w:rsid w:val="001F6D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F6D3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F6D3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F6D3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xVfI0q13QgUYDdQd0d43ZNqO-wLB8NBVUIkcanwuE8o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5</Pages>
  <Words>892</Words>
  <Characters>5090</Characters>
  <Application>Microsoft Office Word</Application>
  <DocSecurity>0</DocSecurity>
  <Lines>42</Lines>
  <Paragraphs>11</Paragraphs>
  <ScaleCrop>false</ScaleCrop>
  <Company/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 xiaowen</cp:lastModifiedBy>
  <cp:revision>4</cp:revision>
  <dcterms:created xsi:type="dcterms:W3CDTF">2022-12-07T01:52:00Z</dcterms:created>
  <dcterms:modified xsi:type="dcterms:W3CDTF">2022-12-09T00:09:00Z</dcterms:modified>
</cp:coreProperties>
</file>